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045A" w14:textId="585BE6C6" w:rsidR="004A040B" w:rsidRDefault="00F3494F" w:rsidP="00F3494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F3494F">
        <w:rPr>
          <w:rFonts w:ascii="Times New Roman" w:hAnsi="Times New Roman" w:cs="Times New Roman"/>
          <w:b/>
          <w:bCs/>
          <w:sz w:val="28"/>
          <w:szCs w:val="28"/>
          <w:lang w:val="kk-KZ"/>
        </w:rPr>
        <w:t>Самостоятельная работа 4</w:t>
      </w:r>
    </w:p>
    <w:p w14:paraId="58B12A79" w14:textId="4752446A" w:rsidR="00F3494F" w:rsidRPr="00F3494F" w:rsidRDefault="00F3494F" w:rsidP="00F3494F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3494F">
        <w:rPr>
          <w:rFonts w:ascii="Times New Roman" w:hAnsi="Times New Roman" w:cs="Times New Roman"/>
          <w:sz w:val="28"/>
          <w:szCs w:val="28"/>
        </w:rPr>
        <w:t>Создайте небольшой скрипт для запуска модели машинного обучения</w:t>
      </w:r>
    </w:p>
    <w:p w14:paraId="3A176FF9" w14:textId="3EB860F7" w:rsidR="00F3494F" w:rsidRDefault="00F3494F" w:rsidP="00F3494F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F3494F">
        <w:rPr>
          <w:rFonts w:ascii="Times New Roman" w:hAnsi="Times New Roman" w:cs="Times New Roman"/>
          <w:sz w:val="28"/>
          <w:szCs w:val="28"/>
        </w:rPr>
        <w:t xml:space="preserve">Давайте создадим задание для классификации числовых данных на Python с использованием библиотеки </w:t>
      </w:r>
      <w:proofErr w:type="spellStart"/>
      <w:r w:rsidRPr="00F3494F">
        <w:rPr>
          <w:rFonts w:ascii="Times New Roman" w:hAnsi="Times New Roman" w:cs="Times New Roman"/>
          <w:sz w:val="28"/>
          <w:szCs w:val="28"/>
        </w:rPr>
        <w:t>scikit-learn</w:t>
      </w:r>
      <w:proofErr w:type="spellEnd"/>
      <w:r w:rsidRPr="00F3494F">
        <w:rPr>
          <w:rFonts w:ascii="Times New Roman" w:hAnsi="Times New Roman" w:cs="Times New Roman"/>
          <w:sz w:val="28"/>
          <w:szCs w:val="28"/>
        </w:rPr>
        <w:t xml:space="preserve">. В этом задании будем использовать </w:t>
      </w:r>
      <w:r w:rsidRPr="00F3494F">
        <w:rPr>
          <w:rFonts w:ascii="Times New Roman" w:hAnsi="Times New Roman" w:cs="Times New Roman"/>
          <w:sz w:val="28"/>
          <w:szCs w:val="28"/>
        </w:rPr>
        <w:t xml:space="preserve">готовый </w:t>
      </w:r>
      <w:proofErr w:type="spellStart"/>
      <w:r w:rsidRPr="00F3494F">
        <w:rPr>
          <w:rFonts w:ascii="Times New Roman" w:hAnsi="Times New Roman" w:cs="Times New Roman"/>
          <w:sz w:val="28"/>
          <w:szCs w:val="28"/>
        </w:rPr>
        <w:t>датасет</w:t>
      </w:r>
      <w:proofErr w:type="spellEnd"/>
      <w:r w:rsidRPr="00F3494F">
        <w:rPr>
          <w:rFonts w:ascii="Times New Roman" w:hAnsi="Times New Roman" w:cs="Times New Roman"/>
          <w:sz w:val="28"/>
          <w:szCs w:val="28"/>
        </w:rPr>
        <w:t xml:space="preserve">, который является классическим </w:t>
      </w:r>
      <w:proofErr w:type="spellStart"/>
      <w:r w:rsidRPr="00F3494F">
        <w:rPr>
          <w:rFonts w:ascii="Times New Roman" w:hAnsi="Times New Roman" w:cs="Times New Roman"/>
          <w:sz w:val="28"/>
          <w:szCs w:val="28"/>
        </w:rPr>
        <w:t>датасетом</w:t>
      </w:r>
      <w:proofErr w:type="spellEnd"/>
      <w:r w:rsidRPr="00F3494F">
        <w:rPr>
          <w:rFonts w:ascii="Times New Roman" w:hAnsi="Times New Roman" w:cs="Times New Roman"/>
          <w:sz w:val="28"/>
          <w:szCs w:val="28"/>
        </w:rPr>
        <w:t xml:space="preserve"> в машинном обучении и содержит данные о характеристиках цветков ириса трёх разных видов.</w:t>
      </w:r>
    </w:p>
    <w:p w14:paraId="475E4F5F" w14:textId="7B3634DD" w:rsidR="00F3494F" w:rsidRPr="00F3494F" w:rsidRDefault="00F3494F" w:rsidP="00F349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Выполняемые шаги</w:t>
      </w:r>
      <w:r w:rsidRPr="00F3494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:</w:t>
      </w:r>
    </w:p>
    <w:p w14:paraId="0817B80C" w14:textId="77777777" w:rsidR="00F3494F" w:rsidRPr="00F3494F" w:rsidRDefault="00F3494F" w:rsidP="00F349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Импорт библиотек и данных</w:t>
      </w:r>
    </w:p>
    <w:p w14:paraId="10FC513F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Импортировать необходимые библиотеки (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scikit-learn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NumPy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pandas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14:paraId="3AC589CC" w14:textId="6996EACF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агрузить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датасет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помощью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scikit-learn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7441B85" w14:textId="77777777" w:rsidR="00F3494F" w:rsidRPr="00F3494F" w:rsidRDefault="00F3494F" w:rsidP="00F349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Анализ и предобработка данных</w:t>
      </w:r>
    </w:p>
    <w:p w14:paraId="1AE090F0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зучить структуру данных с помощью методов </w:t>
      </w: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head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gram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,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describe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().</w:t>
      </w:r>
    </w:p>
    <w:p w14:paraId="342515F0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верить данные на наличие пропусков.</w:t>
      </w:r>
    </w:p>
    <w:p w14:paraId="0DC76E5C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делить данные на признаки (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features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) и целевую переменную (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target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14:paraId="36E16E8D" w14:textId="77777777" w:rsidR="00F3494F" w:rsidRPr="00F3494F" w:rsidRDefault="00F3494F" w:rsidP="00F349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Разделение данных</w:t>
      </w:r>
    </w:p>
    <w:p w14:paraId="015AFABB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зделить данные на обучающую и тестовую выборки (использовать функцию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train_test_split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14:paraId="1A5193CE" w14:textId="77777777" w:rsidR="00F3494F" w:rsidRPr="00F3494F" w:rsidRDefault="00F3494F" w:rsidP="00F349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Выбор модели</w:t>
      </w:r>
    </w:p>
    <w:p w14:paraId="469FFE55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ыбрать и создать модель классификации (например,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LogisticRegression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KNeighborsClassifier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ли 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DecisionTreeClassifier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14:paraId="02ECE693" w14:textId="77777777" w:rsidR="00F3494F" w:rsidRPr="00F3494F" w:rsidRDefault="00F3494F" w:rsidP="00F349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Обучение модели</w:t>
      </w:r>
    </w:p>
    <w:p w14:paraId="55564F8C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Обучить выбранную модель на обучающей выборке.</w:t>
      </w:r>
    </w:p>
    <w:p w14:paraId="6B3685E6" w14:textId="77777777" w:rsidR="00F3494F" w:rsidRPr="00F3494F" w:rsidRDefault="00F3494F" w:rsidP="00F349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Оценка модели</w:t>
      </w:r>
    </w:p>
    <w:p w14:paraId="25BBC9CF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Оценить точность модели на тестовой выборке с помощью метрик точности (</w:t>
      </w:r>
      <w:proofErr w:type="spellStart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accuracy</w:t>
      </w:r>
      <w:proofErr w:type="spellEnd"/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14:paraId="3039CA6A" w14:textId="77777777" w:rsidR="00F3494F" w:rsidRPr="00F3494F" w:rsidRDefault="00F3494F" w:rsidP="00F349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3494F">
        <w:rPr>
          <w:rFonts w:ascii="Times New Roman" w:eastAsia="Times New Roman" w:hAnsi="Times New Roman" w:cs="Times New Roman"/>
          <w:sz w:val="28"/>
          <w:szCs w:val="28"/>
          <w:lang w:eastAsia="ru-RU"/>
        </w:rPr>
        <w:t>Вывести матрицу ошибок и отчёт о классификации для детального анализа производительности модели.</w:t>
      </w:r>
    </w:p>
    <w:p w14:paraId="426CCC2E" w14:textId="32334266" w:rsidR="00F3494F" w:rsidRDefault="00F3494F" w:rsidP="00F3494F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Пример кода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</w:p>
    <w:p w14:paraId="74CE3287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from </w:t>
      </w: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klearn.datasets</w:t>
      </w:r>
      <w:proofErr w:type="spellEnd"/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import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load_iris</w:t>
      </w:r>
      <w:proofErr w:type="spellEnd"/>
    </w:p>
    <w:p w14:paraId="25754CAC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from </w:t>
      </w: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klearn.model</w:t>
      </w:r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_selection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import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rain_test_split</w:t>
      </w:r>
      <w:proofErr w:type="spellEnd"/>
    </w:p>
    <w:p w14:paraId="200B1E0E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from </w:t>
      </w: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klearn.linear</w:t>
      </w:r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_model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import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LogisticRegression</w:t>
      </w:r>
      <w:proofErr w:type="spellEnd"/>
    </w:p>
    <w:p w14:paraId="658CC212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from </w:t>
      </w: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klearn.metrics</w:t>
      </w:r>
      <w:proofErr w:type="spellEnd"/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import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accuracy_score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onfusion_matrix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lassification_report</w:t>
      </w:r>
      <w:proofErr w:type="spellEnd"/>
    </w:p>
    <w:p w14:paraId="63FE1536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14:paraId="2580AF4E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# 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Загрузка</w:t>
      </w: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данных</w:t>
      </w:r>
    </w:p>
    <w:p w14:paraId="54D21262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iris =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load_</w:t>
      </w:r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iris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(</w:t>
      </w:r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)</w:t>
      </w:r>
    </w:p>
    <w:p w14:paraId="1A182BA5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X, y =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iris.data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iris.target</w:t>
      </w:r>
      <w:proofErr w:type="spellEnd"/>
      <w:proofErr w:type="gramEnd"/>
    </w:p>
    <w:p w14:paraId="2C4F1DF4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14:paraId="723CD847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lastRenderedPageBreak/>
        <w:t># Разделение данных на обучающую и тестовую выборки</w:t>
      </w:r>
    </w:p>
    <w:p w14:paraId="2342164E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X_train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X_tes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train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tes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=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rain_test_</w:t>
      </w:r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pli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(</w:t>
      </w:r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X, y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est_size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=0.2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random_state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=42)</w:t>
      </w:r>
    </w:p>
    <w:p w14:paraId="395E6137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14:paraId="74C43B44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# Создание и обучение модели логистической регрессии</w:t>
      </w:r>
    </w:p>
    <w:p w14:paraId="27229A10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model =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LogisticRegression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(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max_iter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=200)</w:t>
      </w:r>
    </w:p>
    <w:p w14:paraId="757D231D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model.fi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(</w:t>
      </w:r>
      <w:proofErr w:type="spellStart"/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X_train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train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)</w:t>
      </w:r>
    </w:p>
    <w:p w14:paraId="5CB8FE6D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14:paraId="40059535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# Предсказание на тестовых данных</w:t>
      </w:r>
    </w:p>
    <w:p w14:paraId="3139E487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y_pred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= </w:t>
      </w: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model.predict</w:t>
      </w:r>
      <w:proofErr w:type="spellEnd"/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(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X_tes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)</w:t>
      </w:r>
    </w:p>
    <w:p w14:paraId="1500D375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14:paraId="5BBCDCC2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# 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Оценка</w:t>
      </w: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модели</w:t>
      </w:r>
    </w:p>
    <w:p w14:paraId="776DF396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accuracy =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accuracy_</w:t>
      </w:r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core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(</w:t>
      </w:r>
      <w:proofErr w:type="spellStart"/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tes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pred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)</w:t>
      </w:r>
    </w:p>
    <w:p w14:paraId="5026BE06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onf_matrix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=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onfusion_</w:t>
      </w:r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matrix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(</w:t>
      </w:r>
      <w:proofErr w:type="spellStart"/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tes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pred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)</w:t>
      </w:r>
    </w:p>
    <w:p w14:paraId="7954C1D2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report =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lassification_</w:t>
      </w:r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repor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(</w:t>
      </w:r>
      <w:proofErr w:type="spellStart"/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tes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_pred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)</w:t>
      </w:r>
    </w:p>
    <w:p w14:paraId="439C86BB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14:paraId="66E98E12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print(</w:t>
      </w:r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"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Точность</w:t>
      </w: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модели</w:t>
      </w: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:", accuracy)</w:t>
      </w:r>
    </w:p>
    <w:p w14:paraId="28FC3616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print(</w:t>
      </w:r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"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Матрица</w:t>
      </w: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</w:t>
      </w:r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ошибок</w:t>
      </w:r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:\n"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onf_matrix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)</w:t>
      </w:r>
    </w:p>
    <w:p w14:paraId="6EB3B2E5" w14:textId="77777777" w:rsidR="00F3494F" w:rsidRPr="00F3494F" w:rsidRDefault="00F3494F" w:rsidP="00F349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proofErr w:type="spellStart"/>
      <w:proofErr w:type="gramStart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prin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(</w:t>
      </w:r>
      <w:proofErr w:type="gramEnd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"Отчёт о классификации:\n", </w:t>
      </w:r>
      <w:proofErr w:type="spellStart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report</w:t>
      </w:r>
      <w:proofErr w:type="spellEnd"/>
      <w:r w:rsidRPr="00F3494F">
        <w:rPr>
          <w:rFonts w:ascii="Times New Roman" w:eastAsia="Times New Roman" w:hAnsi="Times New Roman" w:cs="Times New Roman"/>
          <w:sz w:val="26"/>
          <w:szCs w:val="26"/>
          <w:lang w:eastAsia="ru-RU"/>
        </w:rPr>
        <w:t>)</w:t>
      </w:r>
    </w:p>
    <w:p w14:paraId="73870164" w14:textId="77777777" w:rsidR="00F3494F" w:rsidRPr="00F3494F" w:rsidRDefault="00F3494F" w:rsidP="00F3494F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F3494F" w:rsidRPr="00F349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D5324"/>
    <w:multiLevelType w:val="multilevel"/>
    <w:tmpl w:val="90BE3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CwNDExMza3sDAwsjRU0lEKTi0uzszPAykwrAUAheNYDCwAAAA="/>
  </w:docVars>
  <w:rsids>
    <w:rsidRoot w:val="00F3494F"/>
    <w:rsid w:val="00096DEB"/>
    <w:rsid w:val="000C6478"/>
    <w:rsid w:val="001F3559"/>
    <w:rsid w:val="00264742"/>
    <w:rsid w:val="00271A12"/>
    <w:rsid w:val="00320EB9"/>
    <w:rsid w:val="0039492F"/>
    <w:rsid w:val="003963BD"/>
    <w:rsid w:val="003C5259"/>
    <w:rsid w:val="003E6D49"/>
    <w:rsid w:val="00443F27"/>
    <w:rsid w:val="004A040B"/>
    <w:rsid w:val="004A391D"/>
    <w:rsid w:val="004D0148"/>
    <w:rsid w:val="00521876"/>
    <w:rsid w:val="00537C12"/>
    <w:rsid w:val="005E49A7"/>
    <w:rsid w:val="0066465F"/>
    <w:rsid w:val="006A55D1"/>
    <w:rsid w:val="00721070"/>
    <w:rsid w:val="00787C8E"/>
    <w:rsid w:val="007C04E8"/>
    <w:rsid w:val="008A5B81"/>
    <w:rsid w:val="008E32E8"/>
    <w:rsid w:val="0098034C"/>
    <w:rsid w:val="009F1643"/>
    <w:rsid w:val="00A20CC1"/>
    <w:rsid w:val="00A6794F"/>
    <w:rsid w:val="00AA5094"/>
    <w:rsid w:val="00AD017E"/>
    <w:rsid w:val="00AE76B5"/>
    <w:rsid w:val="00B32B3F"/>
    <w:rsid w:val="00B569FB"/>
    <w:rsid w:val="00B97D71"/>
    <w:rsid w:val="00BD1ADD"/>
    <w:rsid w:val="00BE3DCF"/>
    <w:rsid w:val="00C24E84"/>
    <w:rsid w:val="00C60826"/>
    <w:rsid w:val="00CA224B"/>
    <w:rsid w:val="00D106BB"/>
    <w:rsid w:val="00D11468"/>
    <w:rsid w:val="00D50D41"/>
    <w:rsid w:val="00D86E28"/>
    <w:rsid w:val="00E27FCD"/>
    <w:rsid w:val="00E724B3"/>
    <w:rsid w:val="00ED1D74"/>
    <w:rsid w:val="00F15E19"/>
    <w:rsid w:val="00F3494F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E8A4C2"/>
  <w15:chartTrackingRefBased/>
  <w15:docId w15:val="{53E8030B-EB11-40BA-95C5-CCC4DEDE4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F349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F34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F349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F3494F"/>
    <w:rPr>
      <w:b/>
      <w:bCs/>
    </w:rPr>
  </w:style>
  <w:style w:type="character" w:styleId="HTML">
    <w:name w:val="HTML Code"/>
    <w:basedOn w:val="a0"/>
    <w:uiPriority w:val="99"/>
    <w:semiHidden/>
    <w:unhideWhenUsed/>
    <w:rsid w:val="00F3494F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F349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F3494F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ljs-keyword">
    <w:name w:val="hljs-keyword"/>
    <w:basedOn w:val="a0"/>
    <w:rsid w:val="00F3494F"/>
  </w:style>
  <w:style w:type="character" w:customStyle="1" w:styleId="hljs-comment">
    <w:name w:val="hljs-comment"/>
    <w:basedOn w:val="a0"/>
    <w:rsid w:val="00F3494F"/>
  </w:style>
  <w:style w:type="character" w:customStyle="1" w:styleId="hljs-number">
    <w:name w:val="hljs-number"/>
    <w:basedOn w:val="a0"/>
    <w:rsid w:val="00F3494F"/>
  </w:style>
  <w:style w:type="character" w:customStyle="1" w:styleId="hljs-builtin">
    <w:name w:val="hljs-built_in"/>
    <w:basedOn w:val="a0"/>
    <w:rsid w:val="00F3494F"/>
  </w:style>
  <w:style w:type="character" w:customStyle="1" w:styleId="hljs-string">
    <w:name w:val="hljs-string"/>
    <w:basedOn w:val="a0"/>
    <w:rsid w:val="00F34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6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21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04-29T20:01:00Z</dcterms:created>
  <dcterms:modified xsi:type="dcterms:W3CDTF">2024-04-29T20:10:00Z</dcterms:modified>
</cp:coreProperties>
</file>